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4DFF" w:rsidRPr="00B73936" w:rsidRDefault="00DF1DCA" w:rsidP="00B73936">
      <w:pPr>
        <w:pStyle w:val="Title"/>
      </w:pPr>
      <w:r w:rsidRPr="00B73936">
        <w:t>Style</w:t>
      </w:r>
    </w:p>
    <w:p w:rsidR="00054DFF" w:rsidRDefault="00DF1DCA">
      <w:pPr>
        <w:pStyle w:val="Author"/>
      </w:pPr>
      <w:r>
        <w:t>Andrew Borst</w:t>
      </w:r>
    </w:p>
    <w:p w:rsidR="00054DFF" w:rsidRDefault="00DF1DCA">
      <w:pPr>
        <w:pStyle w:val="Date"/>
      </w:pPr>
      <w:r>
        <w:t>October 28, 2016</w:t>
      </w:r>
    </w:p>
    <w:p w:rsidR="00054DFF" w:rsidRDefault="00DF1DCA">
      <w:pPr>
        <w:pStyle w:val="Heading2"/>
      </w:pPr>
      <w:bookmarkStart w:id="0" w:name="r-markdown"/>
      <w:bookmarkEnd w:id="0"/>
      <w:r>
        <w:t>R Markdown</w:t>
      </w:r>
    </w:p>
    <w:p w:rsidR="00054DFF" w:rsidRDefault="00DF1DC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54DFF" w:rsidRDefault="00DF1DC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</w:t>
      </w:r>
      <w:bookmarkStart w:id="1" w:name="_GoBack"/>
      <w:bookmarkEnd w:id="1"/>
      <w:r>
        <w:t>ks within the document. You can embed an R code chunk like this:</w:t>
      </w:r>
    </w:p>
    <w:p w:rsidR="00054DFF" w:rsidRDefault="00DF1DC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054DFF" w:rsidRDefault="00DF1DCA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54DFF" w:rsidRDefault="00DF1DCA">
      <w:pPr>
        <w:pStyle w:val="Heading2"/>
      </w:pPr>
      <w:bookmarkStart w:id="2" w:name="including-plots"/>
      <w:bookmarkEnd w:id="2"/>
      <w:r>
        <w:t>Including Plots</w:t>
      </w:r>
    </w:p>
    <w:p w:rsidR="00054DFF" w:rsidRDefault="00DF1DCA">
      <w:pPr>
        <w:pStyle w:val="FirstParagraph"/>
      </w:pPr>
      <w:r>
        <w:t>Y</w:t>
      </w:r>
      <w:r>
        <w:t>ou can also embed plots, for example:</w:t>
      </w:r>
    </w:p>
    <w:p w:rsidR="00054DFF" w:rsidRDefault="00DF1DC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4DFF" w:rsidRDefault="00DF1DC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54D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1DCA" w:rsidRDefault="00DF1DCA">
      <w:pPr>
        <w:spacing w:after="0"/>
      </w:pPr>
      <w:r>
        <w:separator/>
      </w:r>
    </w:p>
  </w:endnote>
  <w:endnote w:type="continuationSeparator" w:id="0">
    <w:p w:rsidR="00DF1DCA" w:rsidRDefault="00DF1D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1DCA" w:rsidRDefault="00DF1DCA">
      <w:r>
        <w:separator/>
      </w:r>
    </w:p>
  </w:footnote>
  <w:footnote w:type="continuationSeparator" w:id="0">
    <w:p w:rsidR="00DF1DCA" w:rsidRDefault="00DF1D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2DB7A44"/>
    <w:multiLevelType w:val="multilevel"/>
    <w:tmpl w:val="D4EAC7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106673"/>
    <w:multiLevelType w:val="multilevel"/>
    <w:tmpl w:val="7F682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877B532"/>
    <w:multiLevelType w:val="multilevel"/>
    <w:tmpl w:val="19F67B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FEFBCD4"/>
    <w:multiLevelType w:val="multilevel"/>
    <w:tmpl w:val="B01243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63E6C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B85469C"/>
    <w:multiLevelType w:val="multilevel"/>
    <w:tmpl w:val="3DF06F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7C"/>
    <w:multiLevelType w:val="singleLevel"/>
    <w:tmpl w:val="6A8049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 w15:restartNumberingAfterBreak="0">
    <w:nsid w:val="FFFFFF7D"/>
    <w:multiLevelType w:val="singleLevel"/>
    <w:tmpl w:val="D29EAF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 w15:restartNumberingAfterBreak="0">
    <w:nsid w:val="FFFFFF7E"/>
    <w:multiLevelType w:val="singleLevel"/>
    <w:tmpl w:val="7EC00D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 w15:restartNumberingAfterBreak="0">
    <w:nsid w:val="FFFFFF7F"/>
    <w:multiLevelType w:val="singleLevel"/>
    <w:tmpl w:val="A7420C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FFFFFF80"/>
    <w:multiLevelType w:val="singleLevel"/>
    <w:tmpl w:val="1F3E0C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24288C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D1EAB7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EA7E9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CFB4D9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66D67A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5"/>
  </w:num>
  <w:num w:numId="7">
    <w:abstractNumId w:val="15"/>
  </w:num>
  <w:num w:numId="8">
    <w:abstractNumId w:val="13"/>
  </w:num>
  <w:num w:numId="9">
    <w:abstractNumId w:val="12"/>
  </w:num>
  <w:num w:numId="10">
    <w:abstractNumId w:val="11"/>
  </w:num>
  <w:num w:numId="11">
    <w:abstractNumId w:val="10"/>
  </w:num>
  <w:num w:numId="12">
    <w:abstractNumId w:val="14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4DFF"/>
    <w:rsid w:val="004E29B3"/>
    <w:rsid w:val="00590D07"/>
    <w:rsid w:val="00784D58"/>
    <w:rsid w:val="008D6863"/>
    <w:rsid w:val="00B73936"/>
    <w:rsid w:val="00B86B75"/>
    <w:rsid w:val="00BC48D5"/>
    <w:rsid w:val="00C36279"/>
    <w:rsid w:val="00DF1DC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1C13CC6-99A3-4DB7-95D5-5654D805E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393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943634" w:themeColor="accent2" w:themeShade="BF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739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</vt:lpstr>
    </vt:vector>
  </TitlesOfParts>
  <Company/>
  <LinksUpToDate>false</LinksUpToDate>
  <CharactersWithSpaces>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Andrew Borst</dc:creator>
  <cp:lastModifiedBy>Borst, Andrew Charles</cp:lastModifiedBy>
  <cp:revision>2</cp:revision>
  <dcterms:created xsi:type="dcterms:W3CDTF">2016-10-28T19:45:00Z</dcterms:created>
  <dcterms:modified xsi:type="dcterms:W3CDTF">2016-10-28T19:45:00Z</dcterms:modified>
</cp:coreProperties>
</file>